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5" w:name="Xd5a107d1ffec98cc55cbd0699c4d913d27ec3bb"/>
    <w:p>
      <w:pPr>
        <w:pStyle w:val="Heading1"/>
      </w:pPr>
      <w:r>
        <w:t xml:space="preserve">Cover Letter for Automotive Engineer Position in Australia Melbourne</w:t>
      </w:r>
    </w:p>
    <w:p>
      <w:pPr>
        <w:pStyle w:val="FirstParagraph"/>
      </w:pPr>
      <w:r>
        <w:t xml:space="preserve">Dear Hiring Manager,</w:t>
      </w:r>
    </w:p>
    <w:p>
      <w:pPr>
        <w:pStyle w:val="BodyText"/>
      </w:pPr>
      <w:r>
        <w:t xml:space="preserve">I am writing to express my keen interest in the Automotive Engineer position at your esteemed organization in Australia Melbourne. As a highly motivated and experienced Automotive Engineer with a deep passion for innovation, I am eager to contribute my technical expertise, problem-solving skills, and dedication to advancing sustainable mobility solutions. Melbourne’s reputation as a hub for automotive technology and its commitment to green engineering make it an ideal location for me to grow professionally while aligning with the industry’s future direction.</w:t>
      </w:r>
    </w:p>
    <w:bookmarkStart w:id="20" w:name="professional-background-and-expertise"/>
    <w:p>
      <w:pPr>
        <w:pStyle w:val="Heading2"/>
      </w:pPr>
      <w:r>
        <w:t xml:space="preserve">Professional Background and Expertise</w:t>
      </w:r>
    </w:p>
    <w:p>
      <w:pPr>
        <w:pStyle w:val="FirstParagraph"/>
      </w:pPr>
      <w:r>
        <w:t xml:space="preserve">With over [X] years of experience in automotive engineering, I have developed a strong foundation in vehicle design, systems integration, and performance optimization. My career has been defined by a relentless pursuit of excellence, whether it involved working on internal combustion engines, hybrid powertrains, or electric vehicle (EV) technologies. I hold a [Degree Name] in Automotive Engineering from [University Name], where I specialized in automotive dynamics and advanced materials. This academic background, combined with hands-on experience in both OEM and aftermarket sectors, has equipped me to tackle complex engineering challenges with confidence.</w:t>
      </w:r>
    </w:p>
    <w:p>
      <w:pPr>
        <w:pStyle w:val="BodyText"/>
      </w:pPr>
      <w:r>
        <w:t xml:space="preserve">During my tenure at [Previous Company], I led a team of engineers to redesign a lightweight chassis for a mid-size SUV, reducing the vehicle’s weight by 12% while maintaining structural integrity and safety standards. This project not only enhanced fuel efficiency but also contributed to the company’s compliance with Australian emissions regulations. Additionally, I have extensive experience in CAD software (e.g., SolidWorks, CATIA) and simulation tools (ANSYS, MATLAB), which I have used to optimize vehicle aerodynamics and thermal management systems.</w:t>
      </w:r>
    </w:p>
    <w:bookmarkEnd w:id="20"/>
    <w:bookmarkStart w:id="21" w:name="why-australia-melbourne"/>
    <w:p>
      <w:pPr>
        <w:pStyle w:val="Heading2"/>
      </w:pPr>
      <w:r>
        <w:t xml:space="preserve">Why Australia Melbourne?</w:t>
      </w:r>
    </w:p>
    <w:p>
      <w:pPr>
        <w:pStyle w:val="FirstParagraph"/>
      </w:pPr>
      <w:r>
        <w:t xml:space="preserve">Australia Melbourne has long been a beacon of automotive innovation, with its vibrant ecosystem of research institutions, manufacturing hubs, and forward-thinking policies. The city’s focus on transitioning to electric mobility and its commitment to reducing carbon footprints align perfectly with my professional goals. I am particularly inspired by Melbourne’s initiatives to support the development of EV infrastructure and sustainable transportation solutions. As an Automotive Engineer, I am eager to contribute to projects that prioritize environmental responsibility while maintaining the performance and reliability that consumers expect.</w:t>
      </w:r>
    </w:p>
    <w:p>
      <w:pPr>
        <w:pStyle w:val="BodyText"/>
      </w:pPr>
      <w:r>
        <w:t xml:space="preserve">Moreover, Melbourne’s multicultural environment fosters collaboration among engineers from diverse backgrounds, which I believe is critical for driving innovation. The city’s proximity to leading automotive research centers and its growing demand for skilled professionals in the EV sector make it an ideal location to advance my career. I am especially interested in working with organizations that are at the forefront of developing next-generation automotive technologies, such as autonomous systems or advanced driver-assistance technologies (ADAS).</w:t>
      </w:r>
    </w:p>
    <w:bookmarkEnd w:id="21"/>
    <w:bookmarkStart w:id="22" w:name="technical-skills-and-achievements"/>
    <w:p>
      <w:pPr>
        <w:pStyle w:val="Heading2"/>
      </w:pPr>
      <w:r>
        <w:t xml:space="preserve">Technical Skills and Achievements</w:t>
      </w:r>
    </w:p>
    <w:p>
      <w:pPr>
        <w:pStyle w:val="FirstParagraph"/>
      </w:pPr>
      <w:r>
        <w:t xml:space="preserve">My technical skills span the entire automotive development lifecycle, from conceptual design to prototyping and testing. I am proficient in analyzing vehicle performance metrics, conducting root-cause analyses for mechanical failures, and implementing solutions that meet or exceed industry standards. For instance, at [Previous Company], I spearheaded a project to improve the thermal efficiency of a diesel engine by integrating waste heat recovery systems, resulting in a 15% reduction in fuel consumption. This achievement not only enhanced the product’s market competitiveness but also earned recognition from industry peers.</w:t>
      </w:r>
    </w:p>
    <w:p>
      <w:pPr>
        <w:pStyle w:val="BodyText"/>
      </w:pPr>
      <w:r>
        <w:t xml:space="preserve">Furthermore, I am well-versed in Australian automotive standards and regulations, such as the ADR (Australian Design Rules) and ISO certifications. My ability to navigate these requirements ensures that all engineering solutions are compliant and safe for end-users. I have also collaborated with cross-functional teams to streamline production processes, reducing manufacturing costs by 10% while maintaining quality benchmarks.</w:t>
      </w:r>
    </w:p>
    <w:bookmarkEnd w:id="22"/>
    <w:bookmarkStart w:id="23" w:name="Xb04ffedab0cdace795adeb26257845620df9803"/>
    <w:p>
      <w:pPr>
        <w:pStyle w:val="Heading2"/>
      </w:pPr>
      <w:r>
        <w:t xml:space="preserve">Passion for Automotive Engineering in Australia Melbourne</w:t>
      </w:r>
    </w:p>
    <w:p>
      <w:pPr>
        <w:pStyle w:val="FirstParagraph"/>
      </w:pPr>
      <w:r>
        <w:t xml:space="preserve">The automotive industry in Australia Melbourne is undergoing a transformative phase, driven by the global shift toward sustainability and technological advancement. As an Automotive Engineer, I am deeply committed to contributing to this evolution. Whether it involves developing energy-efficient powertrains, designing vehicles with enhanced safety features, or exploring alternative fuels, I am dedicated to creating solutions that meet the needs of today’s drivers and future generations.</w:t>
      </w:r>
    </w:p>
    <w:p>
      <w:pPr>
        <w:pStyle w:val="BodyText"/>
      </w:pPr>
      <w:r>
        <w:t xml:space="preserve">I have followed closely the innovations emerging from Melbourne’s automotive sector, including partnerships between local manufacturers and tech startups to develop cutting-edge mobility solutions. I am particularly impressed by the city’s investment in renewable energy integration for EV charging networks, which reflects a holistic approach to sustainable transportation. I am confident that my expertise in vehicle systems and my adaptability to new technologies will enable me to make meaningful contributions to your organization’s objectives.</w:t>
      </w:r>
    </w:p>
    <w:bookmarkEnd w:id="23"/>
    <w:bookmarkStart w:id="24" w:name="conclusion"/>
    <w:p>
      <w:pPr>
        <w:pStyle w:val="Heading2"/>
      </w:pPr>
      <w:r>
        <w:t xml:space="preserve">Conclusion</w:t>
      </w:r>
    </w:p>
    <w:p>
      <w:pPr>
        <w:pStyle w:val="FirstParagraph"/>
      </w:pPr>
      <w:r>
        <w:t xml:space="preserve">In conclusion, I am excited about the opportunity to join your team as an Automotive Engineer in Australia Melbourne. My technical background, combined with my enthusiasm for automotive innovation, positions me to add value to your projects and support your mission of delivering high-quality, sustainable mobility solutions. I would welcome the chance to discuss how my skills and experiences align with your organization’s goals.</w:t>
      </w:r>
    </w:p>
    <w:p>
      <w:pPr>
        <w:pStyle w:val="BodyText"/>
      </w:pPr>
      <w:r>
        <w:t xml:space="preserve">Thank you for considering my application. I look forward to the possibility of contributing to the continued success of your company in this dynamic industry.</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cp:keywords/>
  <dcterms:created xsi:type="dcterms:W3CDTF">2026-07-23T14:24:16Z</dcterms:created>
  <dcterms:modified xsi:type="dcterms:W3CDTF">2026-07-23T14:24:16Z</dcterms:modified>
</cp:coreProperties>
</file>

<file path=docProps/custom.xml><?xml version="1.0" encoding="utf-8"?>
<Properties xmlns="http://schemas.openxmlformats.org/officeDocument/2006/custom-properties" xmlns:vt="http://schemas.openxmlformats.org/officeDocument/2006/docPropsVTypes"/>
</file>